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142685" w:rsidRPr="00142685" w:rsidRDefault="00AB043B">
      <w:pPr>
        <w:jc w:val="center"/>
        <w:rPr>
          <w:b/>
        </w:rPr>
      </w:pPr>
      <w:r w:rsidRPr="00142685">
        <w:rPr>
          <w:b/>
        </w:rPr>
        <w:t>Healthcare</w:t>
      </w:r>
    </w:p>
    <w:p w:rsidR="002A2A03" w:rsidRDefault="00AB043B">
      <w:pPr>
        <w:jc w:val="center"/>
      </w:pPr>
      <w:r>
        <w:t>Your Name  (First M. Last)</w:t>
      </w:r>
    </w:p>
    <w:p w:rsidR="002A2A03" w:rsidRDefault="00AB043B">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AB043B" w:rsidP="00142685">
      <w:pPr>
        <w:ind w:firstLine="0"/>
      </w:pPr>
      <w:r>
        <w:t xml:space="preserve"> </w:t>
      </w:r>
    </w:p>
    <w:p w:rsidR="00142685" w:rsidRPr="00142685" w:rsidRDefault="00AB043B" w:rsidP="00142685">
      <w:pPr>
        <w:ind w:firstLine="0"/>
        <w:jc w:val="center"/>
        <w:rPr>
          <w:b/>
        </w:rPr>
      </w:pPr>
      <w:r w:rsidRPr="00142685">
        <w:rPr>
          <w:b/>
        </w:rPr>
        <w:lastRenderedPageBreak/>
        <w:t>Healthcare</w:t>
      </w:r>
    </w:p>
    <w:p w:rsidR="00142685" w:rsidRDefault="00AB043B" w:rsidP="00883BA8">
      <w:pPr>
        <w:pStyle w:val="Title"/>
        <w:jc w:val="both"/>
      </w:pPr>
      <w:r>
        <w:t xml:space="preserve">                </w:t>
      </w:r>
      <w:r w:rsidR="00F341BC">
        <w:t>The article given was really interesting and thought</w:t>
      </w:r>
      <w:r w:rsidR="00285C01">
        <w:t>-provoking. The main theme of the article was the perception of patients about the nurses, both male, and female, after seeing their attire an</w:t>
      </w:r>
      <w:r w:rsidR="00D375F9">
        <w:t xml:space="preserve">d outer appearance. In general public view nursing as the kin, caring, an empathetic profession that is built to serve humanity. But when a patient actually sees the nurse, he doesn't build his perception based on the </w:t>
      </w:r>
      <w:r w:rsidR="00300E9F">
        <w:t>first impression of the nurse that is based on outer appearance.</w:t>
      </w:r>
    </w:p>
    <w:p w:rsidR="00300E9F" w:rsidRDefault="00AB043B" w:rsidP="00883BA8">
      <w:pPr>
        <w:pStyle w:val="Title"/>
        <w:jc w:val="both"/>
      </w:pPr>
      <w:r>
        <w:t xml:space="preserve">               Before reading this article I never viewed the importance of uniform in the nursing profession. This </w:t>
      </w:r>
      <w:r w:rsidR="00351E3D">
        <w:t xml:space="preserve">article is based on the various surveys that are conducted in the hospital </w:t>
      </w:r>
      <w:r w:rsidR="002D2DDF">
        <w:t xml:space="preserve">with the help of patients and nurses.  Patients were asked different questions, regarding what they view as important and professional, and their answers revealed very interesting facts.  It </w:t>
      </w:r>
      <w:r w:rsidR="00582647">
        <w:t>was found t</w:t>
      </w:r>
      <w:r w:rsidR="00AF6065">
        <w:t>hat if nurses don't wear a uniform, patients find it difficult to recognize the nurse, and often view their attire as "gym clothing"</w:t>
      </w:r>
      <w:r w:rsidR="00616C6F">
        <w:t xml:space="preserve"> or "dress for the club". These views showed that patients view nurses as unprofessional when they are wearing regular clothes that are not uniform. So it was revealed that uniforms for the nurses in</w:t>
      </w:r>
      <w:r w:rsidR="00ED07B9">
        <w:t xml:space="preserve"> the hospital are considered important and symbol of professionalism. </w:t>
      </w:r>
    </w:p>
    <w:p w:rsidR="00ED07B9" w:rsidRDefault="00AB043B" w:rsidP="00883BA8">
      <w:pPr>
        <w:pStyle w:val="Title"/>
        <w:jc w:val="both"/>
      </w:pPr>
      <w:r>
        <w:t xml:space="preserve">               </w:t>
      </w:r>
      <w:r w:rsidR="006A6D5F">
        <w:t>Also</w:t>
      </w:r>
      <w:r>
        <w:t>, the r</w:t>
      </w:r>
      <w:r w:rsidR="006A6D5F">
        <w:t xml:space="preserve">esults of the surveys showed that nurses with tattoos showing are considered less professional in both female and male nurses. Similarly wearing jewelry in male nurses was </w:t>
      </w:r>
      <w:r w:rsidR="003B6118">
        <w:t>viewed as unprofessional by the patients. But in female nurses, one pair of earing in earlobes was considered as normal an acceptable.</w:t>
      </w:r>
    </w:p>
    <w:p w:rsidR="003B6118" w:rsidRDefault="00AB043B" w:rsidP="00883BA8">
      <w:pPr>
        <w:pStyle w:val="Title"/>
        <w:jc w:val="both"/>
      </w:pPr>
      <w:r>
        <w:t xml:space="preserve">               This article was u</w:t>
      </w:r>
      <w:r>
        <w:t xml:space="preserve">nique in the sense of </w:t>
      </w:r>
      <w:r w:rsidR="00E31FC0">
        <w:t>its</w:t>
      </w:r>
      <w:r>
        <w:t xml:space="preserve"> subject and discovered </w:t>
      </w:r>
      <w:r w:rsidR="00E31FC0">
        <w:t xml:space="preserve">important detail regarding the </w:t>
      </w:r>
      <w:r w:rsidR="006939B3">
        <w:t>patient’s</w:t>
      </w:r>
      <w:r w:rsidR="00E31FC0">
        <w:t xml:space="preserve"> view of the nurses. Normally the tone of nurses, the kind</w:t>
      </w:r>
      <w:r w:rsidR="006939B3">
        <w:t xml:space="preserve"> and caring attitude of them as important aspect their job, and patients liked those nurses who showed a caring attitude towards them, but at the same time appearance of the nurse is </w:t>
      </w:r>
      <w:r>
        <w:t xml:space="preserve">considered as important in creating </w:t>
      </w:r>
      <w:r>
        <w:lastRenderedPageBreak/>
        <w:t>the first impression as no one can judge the professionalism through behavior of nurse in the first meeting, as patients can only see the outer ap</w:t>
      </w:r>
      <w:r>
        <w:t>pearance.</w:t>
      </w:r>
    </w:p>
    <w:p w:rsidR="00142685" w:rsidRDefault="00142685" w:rsidP="00883BA8">
      <w:pPr>
        <w:pStyle w:val="Title"/>
        <w:jc w:val="both"/>
      </w:pPr>
    </w:p>
    <w:p w:rsidR="00142685" w:rsidRDefault="00142685" w:rsidP="00883BA8">
      <w:pPr>
        <w:pStyle w:val="Title"/>
        <w:jc w:val="both"/>
      </w:pPr>
    </w:p>
    <w:p w:rsidR="00142685" w:rsidRDefault="00142685" w:rsidP="00883BA8">
      <w:pPr>
        <w:pStyle w:val="Title"/>
        <w:jc w:val="both"/>
      </w:pPr>
    </w:p>
    <w:p w:rsidR="00142685" w:rsidRDefault="00142685" w:rsidP="00883BA8">
      <w:pPr>
        <w:pStyle w:val="Title"/>
        <w:jc w:val="both"/>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043B" w:rsidRDefault="00AB043B">
      <w:pPr>
        <w:spacing w:line="240" w:lineRule="auto"/>
      </w:pPr>
      <w:r>
        <w:separator/>
      </w:r>
    </w:p>
  </w:endnote>
  <w:endnote w:type="continuationSeparator" w:id="0">
    <w:p w:rsidR="00AB043B" w:rsidRDefault="00AB04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043B" w:rsidRDefault="00AB043B">
      <w:pPr>
        <w:spacing w:line="240" w:lineRule="auto"/>
      </w:pPr>
      <w:r>
        <w:separator/>
      </w:r>
    </w:p>
  </w:footnote>
  <w:footnote w:type="continuationSeparator" w:id="0">
    <w:p w:rsidR="00AB043B" w:rsidRDefault="00AB043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B043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B043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5468">
      <w:rPr>
        <w:rStyle w:val="PageNumber"/>
        <w:noProof/>
      </w:rPr>
      <w:t>3</w:t>
    </w:r>
    <w:r>
      <w:rPr>
        <w:rStyle w:val="PageNumber"/>
      </w:rPr>
      <w:fldChar w:fldCharType="end"/>
    </w:r>
  </w:p>
  <w:p w:rsidR="002A2A03" w:rsidRDefault="00AB043B">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B043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5468">
      <w:rPr>
        <w:rStyle w:val="PageNumber"/>
        <w:noProof/>
      </w:rPr>
      <w:t>1</w:t>
    </w:r>
    <w:r>
      <w:rPr>
        <w:rStyle w:val="PageNumber"/>
      </w:rPr>
      <w:fldChar w:fldCharType="end"/>
    </w:r>
  </w:p>
  <w:p w:rsidR="002A2A03" w:rsidRDefault="00AB043B">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F4778"/>
    <w:rsid w:val="00105F10"/>
    <w:rsid w:val="00142685"/>
    <w:rsid w:val="001A0A79"/>
    <w:rsid w:val="001F3549"/>
    <w:rsid w:val="00285C01"/>
    <w:rsid w:val="002A2A03"/>
    <w:rsid w:val="002D2DDF"/>
    <w:rsid w:val="00300E9F"/>
    <w:rsid w:val="00351E3D"/>
    <w:rsid w:val="00366BB8"/>
    <w:rsid w:val="00385FB1"/>
    <w:rsid w:val="003B6118"/>
    <w:rsid w:val="004F5468"/>
    <w:rsid w:val="00573DB2"/>
    <w:rsid w:val="00582647"/>
    <w:rsid w:val="00616C6F"/>
    <w:rsid w:val="006939B3"/>
    <w:rsid w:val="006A6D5F"/>
    <w:rsid w:val="007435A1"/>
    <w:rsid w:val="00883BA8"/>
    <w:rsid w:val="00934FDC"/>
    <w:rsid w:val="00AB043B"/>
    <w:rsid w:val="00AF6065"/>
    <w:rsid w:val="00C67138"/>
    <w:rsid w:val="00CF29F0"/>
    <w:rsid w:val="00D375F9"/>
    <w:rsid w:val="00D97101"/>
    <w:rsid w:val="00E31FC0"/>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03T04:19:00Z</dcterms:created>
  <dcterms:modified xsi:type="dcterms:W3CDTF">2019-04-03T04:19:00Z</dcterms:modified>
</cp:coreProperties>
</file>